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0214" w:rsidRDefault="00084152" w:rsidP="00084152">
      <w:pPr>
        <w:pStyle w:val="Title"/>
        <w:jc w:val="center"/>
        <w:rPr>
          <w:u w:val="single"/>
        </w:rPr>
      </w:pPr>
      <w:r w:rsidRPr="00084152">
        <w:rPr>
          <w:u w:val="single"/>
        </w:rPr>
        <w:t>HL</w:t>
      </w:r>
      <w:r>
        <w:rPr>
          <w:u w:val="single"/>
        </w:rPr>
        <w:t>R and LLR for ABS of Automobiles</w:t>
      </w:r>
    </w:p>
    <w:p w:rsidR="00084152" w:rsidRDefault="00084152" w:rsidP="00084152">
      <w:pPr>
        <w:pStyle w:val="Heading1"/>
      </w:pPr>
      <w:r>
        <w:t>Abstract Requirements:</w:t>
      </w:r>
    </w:p>
    <w:p w:rsidR="00000000" w:rsidRPr="00084152" w:rsidRDefault="00ED3746" w:rsidP="005547A0">
      <w:pPr>
        <w:pStyle w:val="ListParagraph"/>
        <w:numPr>
          <w:ilvl w:val="0"/>
          <w:numId w:val="2"/>
        </w:numPr>
      </w:pPr>
      <w:r w:rsidRPr="00084152">
        <w:t xml:space="preserve">System should run diagnostic test for ABS failure on ignition </w:t>
      </w:r>
    </w:p>
    <w:p w:rsidR="00000000" w:rsidRPr="00084152" w:rsidRDefault="00ED3746" w:rsidP="005547A0">
      <w:pPr>
        <w:pStyle w:val="ListParagraph"/>
        <w:numPr>
          <w:ilvl w:val="0"/>
          <w:numId w:val="2"/>
        </w:numPr>
      </w:pPr>
      <w:r w:rsidRPr="00084152">
        <w:t>System should notify driver and display signal light for ABS failure</w:t>
      </w:r>
    </w:p>
    <w:p w:rsidR="00000000" w:rsidRPr="00084152" w:rsidRDefault="00ED3746" w:rsidP="005547A0">
      <w:pPr>
        <w:pStyle w:val="ListParagraph"/>
        <w:numPr>
          <w:ilvl w:val="0"/>
          <w:numId w:val="2"/>
        </w:numPr>
      </w:pPr>
      <w:r w:rsidRPr="00084152">
        <w:t>System should prevent from sudden wheel lock on applying</w:t>
      </w:r>
    </w:p>
    <w:p w:rsidR="00000000" w:rsidRPr="00084152" w:rsidRDefault="00ED3746" w:rsidP="005547A0">
      <w:pPr>
        <w:pStyle w:val="ListParagraph"/>
        <w:numPr>
          <w:ilvl w:val="0"/>
          <w:numId w:val="2"/>
        </w:numPr>
      </w:pPr>
      <w:r w:rsidRPr="00084152">
        <w:t>System should shift to normal breaks if ABS fails</w:t>
      </w:r>
    </w:p>
    <w:p w:rsidR="00000000" w:rsidRPr="00084152" w:rsidRDefault="00ED3746" w:rsidP="005547A0">
      <w:pPr>
        <w:pStyle w:val="ListParagraph"/>
        <w:numPr>
          <w:ilvl w:val="0"/>
          <w:numId w:val="2"/>
        </w:numPr>
      </w:pPr>
      <w:r w:rsidRPr="00084152">
        <w:t>System should reduce acceleration gradually upon applying ABS</w:t>
      </w:r>
    </w:p>
    <w:p w:rsidR="00000000" w:rsidRDefault="00ED3746" w:rsidP="005547A0">
      <w:pPr>
        <w:pStyle w:val="ListParagraph"/>
        <w:numPr>
          <w:ilvl w:val="0"/>
          <w:numId w:val="2"/>
        </w:numPr>
      </w:pPr>
      <w:r w:rsidRPr="00084152">
        <w:t>System should disable ABS if speed</w:t>
      </w:r>
      <w:r w:rsidRPr="00084152">
        <w:t xml:space="preserve"> is below 20 km/h and vice versa</w:t>
      </w:r>
    </w:p>
    <w:p w:rsidR="005547A0" w:rsidRDefault="005547A0" w:rsidP="005547A0">
      <w:pPr>
        <w:pStyle w:val="Heading1"/>
        <w:rPr>
          <w:b/>
        </w:rPr>
      </w:pPr>
      <w:r>
        <w:t>High level requirements:</w:t>
      </w:r>
      <w:r>
        <w:br/>
      </w:r>
    </w:p>
    <w:p w:rsidR="00526609" w:rsidRDefault="00526609" w:rsidP="00526609">
      <w:pPr>
        <w:rPr>
          <w:b/>
        </w:rPr>
      </w:pPr>
      <w:r w:rsidRPr="00526609">
        <w:rPr>
          <w:b/>
        </w:rPr>
        <w:t>System should run diagnostic t</w:t>
      </w:r>
      <w:r>
        <w:rPr>
          <w:b/>
        </w:rPr>
        <w:t>est for ABS failure on ignition</w:t>
      </w:r>
      <w:r w:rsidR="00087BC7">
        <w:rPr>
          <w:b/>
        </w:rPr>
        <w:t xml:space="preserve"> and display signal light</w:t>
      </w:r>
      <w:r>
        <w:rPr>
          <w:b/>
        </w:rPr>
        <w:t>:</w:t>
      </w:r>
    </w:p>
    <w:p w:rsidR="00526609" w:rsidRPr="004A0D9C" w:rsidRDefault="00B74C10" w:rsidP="00526609">
      <w:pPr>
        <w:pStyle w:val="ListParagraph"/>
        <w:numPr>
          <w:ilvl w:val="0"/>
          <w:numId w:val="3"/>
        </w:numPr>
        <w:rPr>
          <w:b/>
        </w:rPr>
      </w:pPr>
      <w:r>
        <w:t xml:space="preserve">Upon Ignition, </w:t>
      </w:r>
    </w:p>
    <w:p w:rsidR="004A0D9C" w:rsidRPr="004A0D9C" w:rsidRDefault="004A0D9C" w:rsidP="004A0D9C">
      <w:pPr>
        <w:pStyle w:val="ListParagraph"/>
        <w:numPr>
          <w:ilvl w:val="1"/>
          <w:numId w:val="3"/>
        </w:numPr>
        <w:rPr>
          <w:b/>
        </w:rPr>
      </w:pPr>
      <w:r>
        <w:t>ECU should run diagnostic test on ABS system and check it’s integrity</w:t>
      </w:r>
    </w:p>
    <w:p w:rsidR="004A0D9C" w:rsidRPr="004A0D9C" w:rsidRDefault="004A0D9C" w:rsidP="004A0D9C">
      <w:pPr>
        <w:pStyle w:val="ListParagraph"/>
        <w:numPr>
          <w:ilvl w:val="1"/>
          <w:numId w:val="3"/>
        </w:numPr>
        <w:rPr>
          <w:b/>
        </w:rPr>
      </w:pPr>
      <w:r>
        <w:t>If any fault is found, system should notify the driver by turning ABS malfunctioning signal on</w:t>
      </w:r>
    </w:p>
    <w:p w:rsidR="004A0D9C" w:rsidRDefault="004A0D9C" w:rsidP="004A0D9C">
      <w:pPr>
        <w:rPr>
          <w:b/>
        </w:rPr>
      </w:pPr>
      <w:r w:rsidRPr="004A0D9C">
        <w:rPr>
          <w:b/>
        </w:rPr>
        <w:t>System should prevent from sudden wheel lock on applying</w:t>
      </w:r>
    </w:p>
    <w:p w:rsidR="004A0D9C" w:rsidRDefault="004A0D9C" w:rsidP="004A0D9C">
      <w:r>
        <w:t>Upon applying brakes,</w:t>
      </w:r>
    </w:p>
    <w:p w:rsidR="00786196" w:rsidRDefault="00786196" w:rsidP="00043491">
      <w:pPr>
        <w:pStyle w:val="ListParagraph"/>
        <w:numPr>
          <w:ilvl w:val="0"/>
          <w:numId w:val="3"/>
        </w:numPr>
      </w:pPr>
      <w:r>
        <w:t>ECU should s</w:t>
      </w:r>
      <w:r>
        <w:t>ense the speed,</w:t>
      </w:r>
    </w:p>
    <w:p w:rsidR="00786196" w:rsidRDefault="00786196" w:rsidP="00043491">
      <w:pPr>
        <w:pStyle w:val="ListParagraph"/>
        <w:numPr>
          <w:ilvl w:val="0"/>
          <w:numId w:val="3"/>
        </w:numPr>
      </w:pPr>
      <w:r>
        <w:t>Modulator should analyze the caliber of force being applied on hydraulic pump,</w:t>
      </w:r>
    </w:p>
    <w:p w:rsidR="00786196" w:rsidRDefault="00786196" w:rsidP="00786196">
      <w:pPr>
        <w:pStyle w:val="ListParagraph"/>
        <w:numPr>
          <w:ilvl w:val="0"/>
          <w:numId w:val="3"/>
        </w:numPr>
      </w:pPr>
      <w:r>
        <w:t>Press brake caliper with enough force that will stop the vehicle gradually rather than locking wheels.</w:t>
      </w:r>
    </w:p>
    <w:p w:rsidR="00786196" w:rsidRDefault="00786196" w:rsidP="00786196">
      <w:pPr>
        <w:pStyle w:val="ListParagraph"/>
        <w:numPr>
          <w:ilvl w:val="0"/>
          <w:numId w:val="3"/>
        </w:numPr>
      </w:pPr>
      <w:r>
        <w:t>System should prevent wheel locking</w:t>
      </w:r>
    </w:p>
    <w:p w:rsidR="00786196" w:rsidRDefault="00786196" w:rsidP="00786196">
      <w:pPr>
        <w:rPr>
          <w:b/>
        </w:rPr>
      </w:pPr>
      <w:r w:rsidRPr="00786196">
        <w:rPr>
          <w:b/>
        </w:rPr>
        <w:t>System should shift to normal breaks if ABS fails</w:t>
      </w:r>
    </w:p>
    <w:p w:rsidR="00786196" w:rsidRPr="00786196" w:rsidRDefault="00786196" w:rsidP="00786196">
      <w:r>
        <w:t>On applying brakes,</w:t>
      </w:r>
    </w:p>
    <w:p w:rsidR="00786196" w:rsidRPr="00786196" w:rsidRDefault="00881D20" w:rsidP="00786196">
      <w:pPr>
        <w:pStyle w:val="ListParagraph"/>
        <w:numPr>
          <w:ilvl w:val="0"/>
          <w:numId w:val="4"/>
        </w:numPr>
        <w:rPr>
          <w:b/>
        </w:rPr>
      </w:pPr>
      <w:r>
        <w:t>ECU</w:t>
      </w:r>
      <w:r w:rsidR="00786196">
        <w:t xml:space="preserve"> should quick check the integrity of ABS, </w:t>
      </w:r>
    </w:p>
    <w:p w:rsidR="00786196" w:rsidRPr="00786196" w:rsidRDefault="00786196" w:rsidP="00786196">
      <w:pPr>
        <w:pStyle w:val="ListParagraph"/>
        <w:numPr>
          <w:ilvl w:val="0"/>
          <w:numId w:val="4"/>
        </w:numPr>
        <w:rPr>
          <w:b/>
        </w:rPr>
      </w:pPr>
      <w:r>
        <w:t>If there is something wrong, braking mechanism should be shifted to normal breaks</w:t>
      </w:r>
    </w:p>
    <w:p w:rsidR="00881D20" w:rsidRDefault="00881D20" w:rsidP="00881D20">
      <w:pPr>
        <w:rPr>
          <w:b/>
        </w:rPr>
      </w:pPr>
      <w:r w:rsidRPr="00881D20">
        <w:rPr>
          <w:b/>
        </w:rPr>
        <w:t>System should reduce acceleration gradually upon applying ABS</w:t>
      </w:r>
    </w:p>
    <w:p w:rsidR="00881D20" w:rsidRDefault="00881D20" w:rsidP="00881D20">
      <w:r>
        <w:t xml:space="preserve">On applying brakes, </w:t>
      </w:r>
    </w:p>
    <w:p w:rsidR="00881D20" w:rsidRDefault="00881D20" w:rsidP="00881D20">
      <w:pPr>
        <w:pStyle w:val="ListParagraph"/>
        <w:numPr>
          <w:ilvl w:val="0"/>
          <w:numId w:val="5"/>
        </w:numPr>
      </w:pPr>
      <w:r>
        <w:t>ECU should sense the speed of car,</w:t>
      </w:r>
    </w:p>
    <w:p w:rsidR="00881D20" w:rsidRDefault="00881D20" w:rsidP="00881D20">
      <w:pPr>
        <w:pStyle w:val="ListParagraph"/>
        <w:numPr>
          <w:ilvl w:val="0"/>
          <w:numId w:val="5"/>
        </w:numPr>
      </w:pPr>
      <w:r>
        <w:t>Configure the modulators accordingly,</w:t>
      </w:r>
    </w:p>
    <w:p w:rsidR="00881D20" w:rsidRDefault="00881D20" w:rsidP="00881D20">
      <w:pPr>
        <w:pStyle w:val="ListParagraph"/>
        <w:numPr>
          <w:ilvl w:val="0"/>
          <w:numId w:val="5"/>
        </w:numPr>
      </w:pPr>
      <w:r>
        <w:t>Apply enough pressure on brake calipers that it stops the car gradually;</w:t>
      </w:r>
    </w:p>
    <w:p w:rsidR="00881D20" w:rsidRDefault="00881D20" w:rsidP="00881D20">
      <w:pPr>
        <w:pStyle w:val="ListParagraph"/>
        <w:numPr>
          <w:ilvl w:val="0"/>
          <w:numId w:val="5"/>
        </w:numPr>
      </w:pPr>
      <w:r>
        <w:t>Preventing wheel lock to avoid skidding.</w:t>
      </w:r>
    </w:p>
    <w:p w:rsidR="00881D20" w:rsidRDefault="00881D20" w:rsidP="00881D20">
      <w:pPr>
        <w:rPr>
          <w:b/>
        </w:rPr>
      </w:pPr>
    </w:p>
    <w:p w:rsidR="00881D20" w:rsidRDefault="00881D20" w:rsidP="00881D20">
      <w:pPr>
        <w:rPr>
          <w:b/>
        </w:rPr>
      </w:pPr>
      <w:r w:rsidRPr="00881D20">
        <w:rPr>
          <w:b/>
        </w:rPr>
        <w:lastRenderedPageBreak/>
        <w:t>System should disable ABS if speed is below 20 km/h and vice versa</w:t>
      </w:r>
    </w:p>
    <w:p w:rsidR="00881D20" w:rsidRDefault="00881D20" w:rsidP="00881D20">
      <w:r>
        <w:t>On applying brakes</w:t>
      </w:r>
    </w:p>
    <w:p w:rsidR="00881D20" w:rsidRDefault="00881D20" w:rsidP="00881D20">
      <w:pPr>
        <w:pStyle w:val="ListParagraph"/>
        <w:numPr>
          <w:ilvl w:val="0"/>
          <w:numId w:val="6"/>
        </w:numPr>
      </w:pPr>
      <w:r>
        <w:t>ECU should check speed of car, using speed mechanism</w:t>
      </w:r>
    </w:p>
    <w:p w:rsidR="00881D20" w:rsidRDefault="00881D20" w:rsidP="00881D20">
      <w:pPr>
        <w:pStyle w:val="ListParagraph"/>
        <w:numPr>
          <w:ilvl w:val="0"/>
          <w:numId w:val="6"/>
        </w:numPr>
      </w:pPr>
      <w:r>
        <w:t>If it’s less than 20km/h, ABS should be disengaged.</w:t>
      </w:r>
    </w:p>
    <w:p w:rsidR="00881D20" w:rsidRDefault="00881D20" w:rsidP="00881D20">
      <w:pPr>
        <w:pStyle w:val="ListParagraph"/>
        <w:numPr>
          <w:ilvl w:val="0"/>
          <w:numId w:val="6"/>
        </w:numPr>
      </w:pPr>
      <w:r>
        <w:t>Controls shall be shifted to normal breaks.</w:t>
      </w:r>
    </w:p>
    <w:p w:rsidR="00881D20" w:rsidRDefault="00881D20" w:rsidP="00881D20">
      <w:pPr>
        <w:pStyle w:val="ListParagraph"/>
        <w:numPr>
          <w:ilvl w:val="0"/>
          <w:numId w:val="6"/>
        </w:numPr>
      </w:pPr>
      <w:r>
        <w:t>And vice versa.</w:t>
      </w:r>
    </w:p>
    <w:p w:rsidR="00881D20" w:rsidRDefault="00881D20" w:rsidP="00881D20">
      <w:pPr>
        <w:pStyle w:val="Heading1"/>
      </w:pPr>
      <w:r>
        <w:t>Low level requirements:</w:t>
      </w:r>
    </w:p>
    <w:p w:rsidR="00881D20" w:rsidRDefault="00E950E2" w:rsidP="00881D20">
      <w:pPr>
        <w:rPr>
          <w:b/>
        </w:rPr>
      </w:pPr>
      <w:r>
        <w:rPr>
          <w:b/>
        </w:rPr>
        <w:t xml:space="preserve">1 </w:t>
      </w:r>
      <w:r w:rsidR="00881D20" w:rsidRPr="00526609">
        <w:rPr>
          <w:b/>
        </w:rPr>
        <w:t>System should run diagnostic t</w:t>
      </w:r>
      <w:r w:rsidR="00881D20">
        <w:rPr>
          <w:b/>
        </w:rPr>
        <w:t>est for ABS failure on ignition and display signal light:</w:t>
      </w:r>
    </w:p>
    <w:p w:rsidR="001E14CC" w:rsidRPr="001E14CC" w:rsidRDefault="001E14CC" w:rsidP="00881D20">
      <w:r>
        <w:t>Upon ignition</w:t>
      </w:r>
    </w:p>
    <w:p w:rsidR="001E14CC" w:rsidRPr="001E14CC" w:rsidRDefault="00E950E2" w:rsidP="001E14CC">
      <w:pPr>
        <w:pStyle w:val="ListParagraph"/>
        <w:numPr>
          <w:ilvl w:val="0"/>
          <w:numId w:val="8"/>
        </w:numPr>
        <w:rPr>
          <w:b/>
        </w:rPr>
      </w:pPr>
      <w:r>
        <w:t xml:space="preserve">1.1 </w:t>
      </w:r>
      <w:r w:rsidR="001E14CC">
        <w:t>ECU should run diagnostic test on ABS system and check it’s integrity</w:t>
      </w:r>
    </w:p>
    <w:p w:rsidR="001E14CC" w:rsidRPr="001E14CC" w:rsidRDefault="001E14CC" w:rsidP="001E14CC">
      <w:pPr>
        <w:pStyle w:val="ListParagraph"/>
        <w:numPr>
          <w:ilvl w:val="1"/>
          <w:numId w:val="8"/>
        </w:numPr>
        <w:rPr>
          <w:b/>
        </w:rPr>
      </w:pPr>
      <w:r>
        <w:t>ECU should check if speed sensor is working (ABS depends upon it)</w:t>
      </w:r>
    </w:p>
    <w:p w:rsidR="001E14CC" w:rsidRPr="001E14CC" w:rsidRDefault="001E14CC" w:rsidP="001E14CC">
      <w:pPr>
        <w:pStyle w:val="ListParagraph"/>
        <w:numPr>
          <w:ilvl w:val="2"/>
          <w:numId w:val="8"/>
        </w:numPr>
        <w:rPr>
          <w:b/>
        </w:rPr>
      </w:pPr>
      <w:r>
        <w:t>ECU should check toothed ring around RIM, inside breaks</w:t>
      </w:r>
    </w:p>
    <w:p w:rsidR="001E14CC" w:rsidRPr="00E950E2" w:rsidRDefault="001E14CC" w:rsidP="001E14CC">
      <w:pPr>
        <w:pStyle w:val="ListParagraph"/>
        <w:numPr>
          <w:ilvl w:val="1"/>
          <w:numId w:val="8"/>
        </w:numPr>
        <w:rPr>
          <w:b/>
        </w:rPr>
      </w:pPr>
      <w:r>
        <w:t xml:space="preserve">ECU should check if modulator is working, </w:t>
      </w:r>
    </w:p>
    <w:p w:rsidR="00E950E2" w:rsidRPr="00E950E2" w:rsidRDefault="00E950E2" w:rsidP="00E950E2">
      <w:pPr>
        <w:pStyle w:val="ListParagraph"/>
        <w:numPr>
          <w:ilvl w:val="2"/>
          <w:numId w:val="8"/>
        </w:numPr>
        <w:rPr>
          <w:b/>
        </w:rPr>
      </w:pPr>
      <w:r>
        <w:t xml:space="preserve">If </w:t>
      </w:r>
      <w:r>
        <w:t xml:space="preserve">modulator fails, </w:t>
      </w:r>
      <w:r>
        <w:t>controls shall be shifted to normal breaks</w:t>
      </w:r>
    </w:p>
    <w:p w:rsidR="00E950E2" w:rsidRPr="00E950E2" w:rsidRDefault="00E950E2" w:rsidP="00E950E2">
      <w:pPr>
        <w:pStyle w:val="ListParagraph"/>
        <w:numPr>
          <w:ilvl w:val="2"/>
          <w:numId w:val="8"/>
        </w:numPr>
        <w:rPr>
          <w:b/>
        </w:rPr>
      </w:pPr>
      <w:r>
        <w:t>Or backup</w:t>
      </w:r>
    </w:p>
    <w:p w:rsidR="001E14CC" w:rsidRPr="00E950E2" w:rsidRDefault="001E14CC" w:rsidP="001E14CC">
      <w:pPr>
        <w:pStyle w:val="ListParagraph"/>
        <w:numPr>
          <w:ilvl w:val="1"/>
          <w:numId w:val="8"/>
        </w:numPr>
        <w:rPr>
          <w:b/>
        </w:rPr>
      </w:pPr>
      <w:r>
        <w:t>ECU should check if hy</w:t>
      </w:r>
      <w:r w:rsidR="00E950E2">
        <w:t>draulic pump reading are correct (i.e. constraints to limit)</w:t>
      </w:r>
      <w:r>
        <w:t>,</w:t>
      </w:r>
    </w:p>
    <w:p w:rsidR="00E950E2" w:rsidRPr="00E950E2" w:rsidRDefault="00E950E2" w:rsidP="00E950E2">
      <w:pPr>
        <w:pStyle w:val="ListParagraph"/>
        <w:numPr>
          <w:ilvl w:val="2"/>
          <w:numId w:val="8"/>
        </w:numPr>
        <w:rPr>
          <w:b/>
        </w:rPr>
      </w:pPr>
      <w:r>
        <w:t xml:space="preserve">If </w:t>
      </w:r>
      <w:r>
        <w:t xml:space="preserve">faulty, </w:t>
      </w:r>
      <w:r>
        <w:t>controls shall be shifted to normal breaks</w:t>
      </w:r>
    </w:p>
    <w:p w:rsidR="00E950E2" w:rsidRPr="00E950E2" w:rsidRDefault="00E950E2" w:rsidP="00E950E2">
      <w:pPr>
        <w:pStyle w:val="ListParagraph"/>
        <w:numPr>
          <w:ilvl w:val="2"/>
          <w:numId w:val="8"/>
        </w:numPr>
        <w:rPr>
          <w:b/>
        </w:rPr>
      </w:pPr>
      <w:r>
        <w:t>Or backup</w:t>
      </w:r>
    </w:p>
    <w:p w:rsidR="001E14CC" w:rsidRPr="001E14CC" w:rsidRDefault="001E14CC" w:rsidP="001E14CC">
      <w:pPr>
        <w:pStyle w:val="ListParagraph"/>
        <w:numPr>
          <w:ilvl w:val="1"/>
          <w:numId w:val="8"/>
        </w:numPr>
        <w:rPr>
          <w:b/>
        </w:rPr>
      </w:pPr>
      <w:r>
        <w:t>ECU should check if enough power is available to apply ABS</w:t>
      </w:r>
    </w:p>
    <w:p w:rsidR="001E14CC" w:rsidRPr="001E14CC" w:rsidRDefault="001E14CC" w:rsidP="001E14CC">
      <w:pPr>
        <w:pStyle w:val="ListParagraph"/>
        <w:numPr>
          <w:ilvl w:val="2"/>
          <w:numId w:val="8"/>
        </w:numPr>
        <w:rPr>
          <w:b/>
        </w:rPr>
      </w:pPr>
      <w:r>
        <w:t>Controller needs power</w:t>
      </w:r>
      <w:r w:rsidR="00E950E2">
        <w:t xml:space="preserve"> for mechanism to work</w:t>
      </w:r>
      <w:r>
        <w:t>,</w:t>
      </w:r>
    </w:p>
    <w:p w:rsidR="001E14CC" w:rsidRPr="00E950E2" w:rsidRDefault="00E950E2" w:rsidP="001E14CC">
      <w:pPr>
        <w:pStyle w:val="ListParagraph"/>
        <w:numPr>
          <w:ilvl w:val="2"/>
          <w:numId w:val="8"/>
        </w:numPr>
        <w:rPr>
          <w:b/>
        </w:rPr>
      </w:pPr>
      <w:r>
        <w:t>If no power is available, controls shall be shifted to normal breaks</w:t>
      </w:r>
    </w:p>
    <w:p w:rsidR="00E950E2" w:rsidRPr="00E950E2" w:rsidRDefault="00E950E2" w:rsidP="00E950E2">
      <w:pPr>
        <w:pStyle w:val="ListParagraph"/>
        <w:numPr>
          <w:ilvl w:val="2"/>
          <w:numId w:val="8"/>
        </w:numPr>
        <w:rPr>
          <w:b/>
        </w:rPr>
      </w:pPr>
      <w:r>
        <w:t>Or backup</w:t>
      </w:r>
    </w:p>
    <w:p w:rsidR="00E950E2" w:rsidRPr="00E950E2" w:rsidRDefault="00E950E2" w:rsidP="00E950E2">
      <w:pPr>
        <w:pStyle w:val="ListParagraph"/>
        <w:numPr>
          <w:ilvl w:val="0"/>
          <w:numId w:val="8"/>
        </w:numPr>
        <w:rPr>
          <w:b/>
        </w:rPr>
      </w:pPr>
      <w:r>
        <w:t>1.2 If fault is found,</w:t>
      </w:r>
    </w:p>
    <w:p w:rsidR="00E950E2" w:rsidRPr="00E950E2" w:rsidRDefault="00E950E2" w:rsidP="00E950E2">
      <w:pPr>
        <w:pStyle w:val="ListParagraph"/>
        <w:numPr>
          <w:ilvl w:val="1"/>
          <w:numId w:val="8"/>
        </w:numPr>
        <w:rPr>
          <w:b/>
        </w:rPr>
      </w:pPr>
      <w:r>
        <w:t>Try backup (analyze the speed using speed sensor, if it’s working)</w:t>
      </w:r>
    </w:p>
    <w:p w:rsidR="001E14CC" w:rsidRPr="00E950E2" w:rsidRDefault="00E950E2" w:rsidP="00881D20">
      <w:pPr>
        <w:pStyle w:val="ListParagraph"/>
        <w:numPr>
          <w:ilvl w:val="1"/>
          <w:numId w:val="8"/>
        </w:numPr>
        <w:rPr>
          <w:b/>
        </w:rPr>
      </w:pPr>
      <w:r>
        <w:t xml:space="preserve">If that fails too, </w:t>
      </w:r>
    </w:p>
    <w:p w:rsidR="00E950E2" w:rsidRPr="00E950E2" w:rsidRDefault="00E950E2" w:rsidP="00E950E2">
      <w:pPr>
        <w:pStyle w:val="ListParagraph"/>
        <w:numPr>
          <w:ilvl w:val="2"/>
          <w:numId w:val="8"/>
        </w:numPr>
        <w:rPr>
          <w:b/>
        </w:rPr>
      </w:pPr>
      <w:r>
        <w:t>Transfer controls to normal breaks</w:t>
      </w:r>
    </w:p>
    <w:p w:rsidR="00E950E2" w:rsidRPr="00E950E2" w:rsidRDefault="00E950E2" w:rsidP="00E950E2">
      <w:pPr>
        <w:pStyle w:val="ListParagraph"/>
        <w:numPr>
          <w:ilvl w:val="1"/>
          <w:numId w:val="8"/>
        </w:numPr>
        <w:rPr>
          <w:b/>
        </w:rPr>
      </w:pPr>
      <w:r>
        <w:t>Notify the driver about ABS failure</w:t>
      </w:r>
    </w:p>
    <w:p w:rsidR="00E950E2" w:rsidRPr="00E950E2" w:rsidRDefault="00E950E2" w:rsidP="00E950E2">
      <w:pPr>
        <w:pStyle w:val="ListParagraph"/>
        <w:numPr>
          <w:ilvl w:val="2"/>
          <w:numId w:val="8"/>
        </w:numPr>
        <w:rPr>
          <w:b/>
        </w:rPr>
      </w:pPr>
      <w:r>
        <w:t>Turing notification light on Drivers Assistant Control panel</w:t>
      </w:r>
    </w:p>
    <w:p w:rsidR="00E950E2" w:rsidRPr="00E950E2" w:rsidRDefault="00E950E2" w:rsidP="00E950E2">
      <w:pPr>
        <w:rPr>
          <w:b/>
        </w:rPr>
      </w:pPr>
      <w:r>
        <w:rPr>
          <w:b/>
        </w:rPr>
        <w:t>2 System should prevent from sudden wheel lock on applying</w:t>
      </w:r>
    </w:p>
    <w:p w:rsidR="00881D20" w:rsidRDefault="00E950E2" w:rsidP="00881D20">
      <w:pPr>
        <w:pStyle w:val="ListParagraph"/>
        <w:numPr>
          <w:ilvl w:val="0"/>
          <w:numId w:val="7"/>
        </w:numPr>
      </w:pPr>
      <w:r>
        <w:t xml:space="preserve">2.1 </w:t>
      </w:r>
      <w:r w:rsidR="00881D20">
        <w:t>ECU should sense the speed</w:t>
      </w:r>
    </w:p>
    <w:p w:rsidR="00881D20" w:rsidRDefault="00881D20" w:rsidP="00881D20">
      <w:pPr>
        <w:pStyle w:val="ListParagraph"/>
        <w:numPr>
          <w:ilvl w:val="1"/>
          <w:numId w:val="7"/>
        </w:numPr>
      </w:pPr>
      <w:r>
        <w:t>Upon pressing the brake pedal,</w:t>
      </w:r>
    </w:p>
    <w:p w:rsidR="00881D20" w:rsidRDefault="00881D20" w:rsidP="00881D20">
      <w:pPr>
        <w:pStyle w:val="ListParagraph"/>
        <w:numPr>
          <w:ilvl w:val="1"/>
          <w:numId w:val="7"/>
        </w:numPr>
      </w:pPr>
      <w:r>
        <w:t xml:space="preserve">ECU will </w:t>
      </w:r>
      <w:r w:rsidR="001E14CC">
        <w:t xml:space="preserve">take input, </w:t>
      </w:r>
    </w:p>
    <w:p w:rsidR="001E14CC" w:rsidRDefault="001E14CC" w:rsidP="00881D20">
      <w:pPr>
        <w:pStyle w:val="ListParagraph"/>
        <w:numPr>
          <w:ilvl w:val="1"/>
          <w:numId w:val="7"/>
        </w:numPr>
      </w:pPr>
      <w:r>
        <w:t>Quick check integrity of system, if working or not</w:t>
      </w:r>
    </w:p>
    <w:p w:rsidR="001E14CC" w:rsidRDefault="001E14CC" w:rsidP="001E14CC">
      <w:pPr>
        <w:pStyle w:val="ListParagraph"/>
        <w:numPr>
          <w:ilvl w:val="2"/>
          <w:numId w:val="7"/>
        </w:numPr>
      </w:pPr>
      <w:r>
        <w:t>If not, shift the control to normal breaks</w:t>
      </w:r>
    </w:p>
    <w:p w:rsidR="001E14CC" w:rsidRDefault="001E14CC" w:rsidP="00881D20">
      <w:pPr>
        <w:pStyle w:val="ListParagraph"/>
        <w:numPr>
          <w:ilvl w:val="1"/>
          <w:numId w:val="7"/>
        </w:numPr>
      </w:pPr>
      <w:r>
        <w:t>Obtain the speed of car from speed mechanism</w:t>
      </w:r>
    </w:p>
    <w:p w:rsidR="0059603E" w:rsidRDefault="0059603E" w:rsidP="0059603E">
      <w:pPr>
        <w:pStyle w:val="ListParagraph"/>
        <w:numPr>
          <w:ilvl w:val="2"/>
          <w:numId w:val="7"/>
        </w:numPr>
      </w:pPr>
      <w:r>
        <w:t>If not working, shift the control to normal breaks</w:t>
      </w:r>
    </w:p>
    <w:p w:rsidR="0059603E" w:rsidRDefault="0059603E" w:rsidP="0059603E">
      <w:pPr>
        <w:pStyle w:val="ListParagraph"/>
        <w:numPr>
          <w:ilvl w:val="2"/>
          <w:numId w:val="7"/>
        </w:numPr>
      </w:pPr>
      <w:r>
        <w:t>If lower than 20km/h shift controls to normal breaks to prevent accident.</w:t>
      </w:r>
    </w:p>
    <w:p w:rsidR="00881D20" w:rsidRDefault="00E950E2" w:rsidP="001E14CC">
      <w:pPr>
        <w:pStyle w:val="ListParagraph"/>
        <w:numPr>
          <w:ilvl w:val="0"/>
          <w:numId w:val="7"/>
        </w:numPr>
      </w:pPr>
      <w:r>
        <w:t xml:space="preserve">2.2 </w:t>
      </w:r>
      <w:r w:rsidR="001E14CC">
        <w:t>Modulator should analyze the caliber of force being applied on hydraulic pump</w:t>
      </w:r>
    </w:p>
    <w:p w:rsidR="001E14CC" w:rsidRDefault="0059603E" w:rsidP="001E14CC">
      <w:pPr>
        <w:pStyle w:val="ListParagraph"/>
        <w:numPr>
          <w:ilvl w:val="1"/>
          <w:numId w:val="7"/>
        </w:numPr>
      </w:pPr>
      <w:r>
        <w:t>If pump is not working, transfer control to normal breaks</w:t>
      </w:r>
    </w:p>
    <w:p w:rsidR="0059603E" w:rsidRDefault="0059603E" w:rsidP="0059603E">
      <w:pPr>
        <w:pStyle w:val="ListParagraph"/>
        <w:numPr>
          <w:ilvl w:val="0"/>
          <w:numId w:val="7"/>
        </w:numPr>
      </w:pPr>
      <w:r>
        <w:lastRenderedPageBreak/>
        <w:t>2.3  Modulator should p</w:t>
      </w:r>
      <w:r w:rsidRPr="0059603E">
        <w:t>ress brake caliper with enough force that will stop the vehicle gradu</w:t>
      </w:r>
      <w:r>
        <w:t>ally rather than locking wheels</w:t>
      </w:r>
    </w:p>
    <w:p w:rsidR="00526609" w:rsidRDefault="0059603E" w:rsidP="00526609">
      <w:pPr>
        <w:pStyle w:val="ListParagraph"/>
        <w:numPr>
          <w:ilvl w:val="1"/>
          <w:numId w:val="7"/>
        </w:numPr>
      </w:pPr>
      <w:r>
        <w:t>Check: if ABS fails, transfer control to backup or normal breaks.</w:t>
      </w:r>
    </w:p>
    <w:p w:rsidR="00BD4B06" w:rsidRDefault="00BD4B06" w:rsidP="00526609">
      <w:pPr>
        <w:pStyle w:val="ListParagraph"/>
        <w:numPr>
          <w:ilvl w:val="1"/>
          <w:numId w:val="7"/>
        </w:numPr>
      </w:pPr>
      <w:r>
        <w:t>Check force being applied,</w:t>
      </w:r>
    </w:p>
    <w:p w:rsidR="00BD4B06" w:rsidRDefault="00BD4B06" w:rsidP="00526609">
      <w:pPr>
        <w:pStyle w:val="ListParagraph"/>
        <w:numPr>
          <w:ilvl w:val="1"/>
          <w:numId w:val="7"/>
        </w:numPr>
      </w:pPr>
      <w:r>
        <w:t>Press brakes caliper accordingly,</w:t>
      </w:r>
    </w:p>
    <w:p w:rsidR="00BD4B06" w:rsidRDefault="00BD4B06" w:rsidP="00526609">
      <w:pPr>
        <w:pStyle w:val="ListParagraph"/>
        <w:numPr>
          <w:ilvl w:val="1"/>
          <w:numId w:val="7"/>
        </w:numPr>
      </w:pPr>
      <w:r>
        <w:t>Stop the car gradually</w:t>
      </w:r>
    </w:p>
    <w:p w:rsidR="00BD4B06" w:rsidRDefault="00BD4B06" w:rsidP="00BD4B06">
      <w:pPr>
        <w:pStyle w:val="ListParagraph"/>
        <w:numPr>
          <w:ilvl w:val="2"/>
          <w:numId w:val="7"/>
        </w:numPr>
      </w:pPr>
      <w:r>
        <w:t xml:space="preserve">Prevent skidding. </w:t>
      </w:r>
    </w:p>
    <w:p w:rsidR="00BD4B06" w:rsidRDefault="00BD4B06" w:rsidP="00BD4B06">
      <w:pPr>
        <w:pStyle w:val="ListParagraph"/>
        <w:numPr>
          <w:ilvl w:val="0"/>
          <w:numId w:val="7"/>
        </w:numPr>
      </w:pPr>
      <w:r>
        <w:t>2.4 System should prevent wheel locking</w:t>
      </w:r>
    </w:p>
    <w:p w:rsidR="00BD4B06" w:rsidRDefault="00BD4B06" w:rsidP="00BD4B06">
      <w:pPr>
        <w:pStyle w:val="ListParagraph"/>
        <w:numPr>
          <w:ilvl w:val="1"/>
          <w:numId w:val="7"/>
        </w:numPr>
      </w:pPr>
      <w:r>
        <w:t>See section 2.1, 2.2, 2.3</w:t>
      </w:r>
    </w:p>
    <w:p w:rsidR="00BD4B06" w:rsidRPr="00BD4B06" w:rsidRDefault="00BD4B06" w:rsidP="00BD4B06">
      <w:pPr>
        <w:rPr>
          <w:b/>
        </w:rPr>
      </w:pPr>
      <w:r>
        <w:rPr>
          <w:b/>
        </w:rPr>
        <w:t xml:space="preserve">3 </w:t>
      </w:r>
      <w:r w:rsidRPr="00BD4B06">
        <w:rPr>
          <w:b/>
        </w:rPr>
        <w:t>System should shift to normal breaks if ABS fails</w:t>
      </w:r>
    </w:p>
    <w:p w:rsidR="00084152" w:rsidRDefault="00BD4B06" w:rsidP="00084152">
      <w:r>
        <w:t>On applying breaks,</w:t>
      </w:r>
    </w:p>
    <w:p w:rsidR="00BD4B06" w:rsidRDefault="00BD4B06" w:rsidP="00BD4B06">
      <w:pPr>
        <w:pStyle w:val="ListParagraph"/>
        <w:numPr>
          <w:ilvl w:val="0"/>
          <w:numId w:val="9"/>
        </w:numPr>
      </w:pPr>
      <w:r>
        <w:t>3.1 ECU should quick check the integrity of ABS,</w:t>
      </w:r>
    </w:p>
    <w:p w:rsidR="00BD4B06" w:rsidRDefault="00BD4B06" w:rsidP="00BD4B06">
      <w:pPr>
        <w:pStyle w:val="ListParagraph"/>
        <w:numPr>
          <w:ilvl w:val="1"/>
          <w:numId w:val="9"/>
        </w:numPr>
      </w:pPr>
      <w:r>
        <w:t>On start, see section 1</w:t>
      </w:r>
      <w:r w:rsidR="0070135C">
        <w:t>.</w:t>
      </w:r>
    </w:p>
    <w:p w:rsidR="0070135C" w:rsidRDefault="0070135C" w:rsidP="0070135C">
      <w:pPr>
        <w:pStyle w:val="ListParagraph"/>
        <w:numPr>
          <w:ilvl w:val="0"/>
          <w:numId w:val="9"/>
        </w:numPr>
      </w:pPr>
      <w:r>
        <w:t>3.2 If there is something wrong, braking mechanism should be shifted to normal breaks</w:t>
      </w:r>
    </w:p>
    <w:p w:rsidR="0070135C" w:rsidRDefault="0070135C" w:rsidP="0070135C">
      <w:pPr>
        <w:pStyle w:val="ListParagraph"/>
        <w:numPr>
          <w:ilvl w:val="1"/>
          <w:numId w:val="9"/>
        </w:numPr>
      </w:pPr>
      <w:r>
        <w:t>See section 2</w:t>
      </w:r>
    </w:p>
    <w:p w:rsidR="0070135C" w:rsidRPr="0070135C" w:rsidRDefault="0070135C" w:rsidP="0070135C">
      <w:pPr>
        <w:rPr>
          <w:b/>
        </w:rPr>
      </w:pPr>
      <w:r w:rsidRPr="0070135C">
        <w:rPr>
          <w:b/>
        </w:rPr>
        <w:t xml:space="preserve">4 </w:t>
      </w:r>
      <w:r w:rsidRPr="0070135C">
        <w:rPr>
          <w:b/>
        </w:rPr>
        <w:t>System should reduce acceleration gradually upon applying ABS</w:t>
      </w:r>
    </w:p>
    <w:p w:rsidR="00B45E5B" w:rsidRDefault="0070135C" w:rsidP="00B45E5B">
      <w:r>
        <w:t>On applying brakes,</w:t>
      </w:r>
    </w:p>
    <w:p w:rsidR="002A379C" w:rsidRDefault="002A379C" w:rsidP="00B45E5B">
      <w:r>
        <w:t>*assuming section 1 have been gone through</w:t>
      </w:r>
    </w:p>
    <w:p w:rsidR="00B45E5B" w:rsidRPr="00B45E5B" w:rsidRDefault="00ED3746" w:rsidP="00B45E5B">
      <w:pPr>
        <w:pStyle w:val="ListParagraph"/>
        <w:numPr>
          <w:ilvl w:val="0"/>
          <w:numId w:val="12"/>
        </w:numPr>
        <w:rPr>
          <w:b/>
        </w:rPr>
      </w:pPr>
      <w:r>
        <w:t xml:space="preserve">4. 1 </w:t>
      </w:r>
      <w:r w:rsidR="00B45E5B">
        <w:t>ECU should check if speed sensor is working (ABS depends upon it)</w:t>
      </w:r>
    </w:p>
    <w:p w:rsidR="002A379C" w:rsidRPr="002A379C" w:rsidRDefault="00B45E5B" w:rsidP="002A379C">
      <w:pPr>
        <w:pStyle w:val="ListParagraph"/>
        <w:numPr>
          <w:ilvl w:val="1"/>
          <w:numId w:val="12"/>
        </w:numPr>
        <w:rPr>
          <w:b/>
        </w:rPr>
      </w:pPr>
      <w:r>
        <w:t>ECU should check toothed ring around RIM, inside breaks</w:t>
      </w:r>
    </w:p>
    <w:p w:rsidR="002A379C" w:rsidRPr="002A379C" w:rsidRDefault="002A379C" w:rsidP="002A379C">
      <w:pPr>
        <w:pStyle w:val="ListParagraph"/>
        <w:numPr>
          <w:ilvl w:val="1"/>
          <w:numId w:val="12"/>
        </w:numPr>
        <w:rPr>
          <w:b/>
        </w:rPr>
      </w:pPr>
      <w:r>
        <w:t>If it’s not working, transfer breaking controls to normal breaks</w:t>
      </w:r>
    </w:p>
    <w:p w:rsidR="002A379C" w:rsidRPr="002A379C" w:rsidRDefault="00ED3746" w:rsidP="002A379C">
      <w:pPr>
        <w:pStyle w:val="ListParagraph"/>
        <w:numPr>
          <w:ilvl w:val="0"/>
          <w:numId w:val="12"/>
        </w:numPr>
        <w:rPr>
          <w:b/>
        </w:rPr>
      </w:pPr>
      <w:r>
        <w:t xml:space="preserve">4.2 </w:t>
      </w:r>
      <w:r w:rsidR="002A379C">
        <w:t>Configure the modulators accordingly</w:t>
      </w:r>
    </w:p>
    <w:p w:rsidR="002A379C" w:rsidRPr="002A379C" w:rsidRDefault="002A379C" w:rsidP="002A379C">
      <w:pPr>
        <w:pStyle w:val="ListParagraph"/>
        <w:numPr>
          <w:ilvl w:val="1"/>
          <w:numId w:val="12"/>
        </w:numPr>
        <w:rPr>
          <w:b/>
        </w:rPr>
      </w:pPr>
      <w:r>
        <w:t>Modulators are responsible for configuring braking pumps</w:t>
      </w:r>
    </w:p>
    <w:p w:rsidR="002A379C" w:rsidRPr="002A379C" w:rsidRDefault="002A379C" w:rsidP="002A379C">
      <w:pPr>
        <w:pStyle w:val="ListParagraph"/>
        <w:numPr>
          <w:ilvl w:val="1"/>
          <w:numId w:val="12"/>
        </w:numPr>
        <w:rPr>
          <w:b/>
        </w:rPr>
      </w:pPr>
      <w:r>
        <w:t>If modulators aren’t working, try backup.</w:t>
      </w:r>
    </w:p>
    <w:p w:rsidR="0063247A" w:rsidRPr="0063247A" w:rsidRDefault="00ED3746" w:rsidP="0063247A">
      <w:pPr>
        <w:pStyle w:val="ListParagraph"/>
        <w:numPr>
          <w:ilvl w:val="0"/>
          <w:numId w:val="12"/>
        </w:numPr>
        <w:rPr>
          <w:b/>
        </w:rPr>
      </w:pPr>
      <w:r>
        <w:t xml:space="preserve">4.3 </w:t>
      </w:r>
      <w:r w:rsidR="0063247A" w:rsidRPr="0063247A">
        <w:t>Apply enough pressure on brake calipers that it stops the car gradually;</w:t>
      </w:r>
    </w:p>
    <w:p w:rsidR="002A379C" w:rsidRPr="00A51D15" w:rsidRDefault="00A51D15" w:rsidP="0063247A">
      <w:pPr>
        <w:pStyle w:val="ListParagraph"/>
        <w:numPr>
          <w:ilvl w:val="1"/>
          <w:numId w:val="12"/>
        </w:numPr>
        <w:rPr>
          <w:b/>
        </w:rPr>
      </w:pPr>
      <w:r>
        <w:t>See section 2.3, 2.4</w:t>
      </w:r>
      <w:r w:rsidR="002A379C">
        <w:t xml:space="preserve"> </w:t>
      </w:r>
    </w:p>
    <w:p w:rsidR="00A51D15" w:rsidRPr="00A51D15" w:rsidRDefault="00ED3746" w:rsidP="00A51D15">
      <w:pPr>
        <w:pStyle w:val="ListParagraph"/>
        <w:numPr>
          <w:ilvl w:val="0"/>
          <w:numId w:val="12"/>
        </w:numPr>
        <w:rPr>
          <w:b/>
        </w:rPr>
      </w:pPr>
      <w:r>
        <w:t xml:space="preserve">4.4 </w:t>
      </w:r>
      <w:r w:rsidR="00A51D15">
        <w:t>Prevent wheel to avoid skidding</w:t>
      </w:r>
    </w:p>
    <w:p w:rsidR="00A51D15" w:rsidRPr="00A51D15" w:rsidRDefault="00A51D15" w:rsidP="00A51D15">
      <w:pPr>
        <w:rPr>
          <w:b/>
        </w:rPr>
      </w:pPr>
      <w:r>
        <w:rPr>
          <w:b/>
        </w:rPr>
        <w:t xml:space="preserve">5 </w:t>
      </w:r>
      <w:r w:rsidRPr="00A51D15">
        <w:rPr>
          <w:b/>
        </w:rPr>
        <w:t>System should disable ABS if speed is below 20 km/h and vice versa</w:t>
      </w:r>
    </w:p>
    <w:p w:rsidR="00A51D15" w:rsidRDefault="00A51D15" w:rsidP="00A51D15">
      <w:r>
        <w:t>On applying brakes</w:t>
      </w:r>
    </w:p>
    <w:p w:rsidR="00A51D15" w:rsidRDefault="00ED3746" w:rsidP="00ED3746">
      <w:pPr>
        <w:pStyle w:val="ListParagraph"/>
        <w:numPr>
          <w:ilvl w:val="0"/>
          <w:numId w:val="13"/>
        </w:numPr>
      </w:pPr>
      <w:r>
        <w:t xml:space="preserve">5.1 </w:t>
      </w:r>
      <w:r w:rsidRPr="00ED3746">
        <w:t>ECU should check speed of car, using speed mechanism</w:t>
      </w:r>
    </w:p>
    <w:p w:rsidR="00ED3746" w:rsidRDefault="00ED3746" w:rsidP="00ED3746">
      <w:pPr>
        <w:pStyle w:val="ListParagraph"/>
        <w:numPr>
          <w:ilvl w:val="1"/>
          <w:numId w:val="13"/>
        </w:numPr>
      </w:pPr>
      <w:r>
        <w:t>See section 4.1</w:t>
      </w:r>
    </w:p>
    <w:p w:rsidR="00ED3746" w:rsidRPr="00A51D15" w:rsidRDefault="00ED3746" w:rsidP="00ED3746">
      <w:pPr>
        <w:pStyle w:val="ListParagraph"/>
        <w:numPr>
          <w:ilvl w:val="1"/>
          <w:numId w:val="13"/>
        </w:numPr>
      </w:pPr>
      <w:r>
        <w:t>See section 2.1</w:t>
      </w:r>
      <w:bookmarkStart w:id="0" w:name="_GoBack"/>
      <w:bookmarkEnd w:id="0"/>
    </w:p>
    <w:p w:rsidR="0070135C" w:rsidRDefault="0070135C" w:rsidP="00B45E5B">
      <w:pPr>
        <w:pStyle w:val="ListParagraph"/>
      </w:pPr>
    </w:p>
    <w:p w:rsidR="0070135C" w:rsidRPr="00084152" w:rsidRDefault="0070135C" w:rsidP="0070135C"/>
    <w:sectPr w:rsidR="0070135C" w:rsidRPr="000841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CB187F"/>
    <w:multiLevelType w:val="hybridMultilevel"/>
    <w:tmpl w:val="D6DAE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5A559E"/>
    <w:multiLevelType w:val="hybridMultilevel"/>
    <w:tmpl w:val="CC4628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180751"/>
    <w:multiLevelType w:val="hybridMultilevel"/>
    <w:tmpl w:val="D562C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6E5985"/>
    <w:multiLevelType w:val="hybridMultilevel"/>
    <w:tmpl w:val="E99A6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1A52B0"/>
    <w:multiLevelType w:val="hybridMultilevel"/>
    <w:tmpl w:val="C4DA7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FD66FE1"/>
    <w:multiLevelType w:val="hybridMultilevel"/>
    <w:tmpl w:val="CCD6E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16B182B"/>
    <w:multiLevelType w:val="hybridMultilevel"/>
    <w:tmpl w:val="ABE60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2743C75"/>
    <w:multiLevelType w:val="hybridMultilevel"/>
    <w:tmpl w:val="19646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5DA2485"/>
    <w:multiLevelType w:val="hybridMultilevel"/>
    <w:tmpl w:val="8B84E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1961B5E"/>
    <w:multiLevelType w:val="hybridMultilevel"/>
    <w:tmpl w:val="17E02C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59A673AC"/>
    <w:multiLevelType w:val="hybridMultilevel"/>
    <w:tmpl w:val="C3DC5FB2"/>
    <w:lvl w:ilvl="0" w:tplc="8DFA4A2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2DC43D2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89CE5C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AD084AC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A3C3588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EA242FCA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DEA6490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9405B4E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0F05C9E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1">
    <w:nsid w:val="63661A15"/>
    <w:multiLevelType w:val="hybridMultilevel"/>
    <w:tmpl w:val="78BA1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ADB328F"/>
    <w:multiLevelType w:val="hybridMultilevel"/>
    <w:tmpl w:val="98DE2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4"/>
  </w:num>
  <w:num w:numId="5">
    <w:abstractNumId w:val="7"/>
  </w:num>
  <w:num w:numId="6">
    <w:abstractNumId w:val="12"/>
  </w:num>
  <w:num w:numId="7">
    <w:abstractNumId w:val="8"/>
  </w:num>
  <w:num w:numId="8">
    <w:abstractNumId w:val="2"/>
  </w:num>
  <w:num w:numId="9">
    <w:abstractNumId w:val="6"/>
  </w:num>
  <w:num w:numId="10">
    <w:abstractNumId w:val="11"/>
  </w:num>
  <w:num w:numId="11">
    <w:abstractNumId w:val="9"/>
  </w:num>
  <w:num w:numId="12">
    <w:abstractNumId w:val="5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MDczMzUysjCwMDFT0lEKTi0uzszPAykwrAUAoA5+8ywAAAA="/>
  </w:docVars>
  <w:rsids>
    <w:rsidRoot w:val="008443DB"/>
    <w:rsid w:val="00084152"/>
    <w:rsid w:val="00087BC7"/>
    <w:rsid w:val="0011396E"/>
    <w:rsid w:val="001E14CC"/>
    <w:rsid w:val="002A379C"/>
    <w:rsid w:val="003A0214"/>
    <w:rsid w:val="004A0D9C"/>
    <w:rsid w:val="00526609"/>
    <w:rsid w:val="005547A0"/>
    <w:rsid w:val="0059603E"/>
    <w:rsid w:val="0063247A"/>
    <w:rsid w:val="0070135C"/>
    <w:rsid w:val="00786196"/>
    <w:rsid w:val="008443DB"/>
    <w:rsid w:val="00881D20"/>
    <w:rsid w:val="00A51D15"/>
    <w:rsid w:val="00B45E5B"/>
    <w:rsid w:val="00B74C10"/>
    <w:rsid w:val="00BD4B06"/>
    <w:rsid w:val="00E950E2"/>
    <w:rsid w:val="00ED3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A3A4EB-95A5-4400-A5BA-5E8B6624D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841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415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8415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41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5547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03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33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357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12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107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9242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192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0</TotalTime>
  <Pages>3</Pages>
  <Words>702</Words>
  <Characters>400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Raza</dc:creator>
  <cp:keywords/>
  <dc:description/>
  <cp:lastModifiedBy>Ali Raza</cp:lastModifiedBy>
  <cp:revision>3</cp:revision>
  <dcterms:created xsi:type="dcterms:W3CDTF">2017-10-16T06:07:00Z</dcterms:created>
  <dcterms:modified xsi:type="dcterms:W3CDTF">2017-10-16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